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BD4D0B" w14:textId="77777777" w:rsidR="00144B53" w:rsidRPr="00144B53" w:rsidRDefault="00144B53" w:rsidP="00144B53">
      <w:pPr>
        <w:shd w:val="clear" w:color="auto" w:fill="FFFFFF"/>
        <w:spacing w:before="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44B53">
        <w:rPr>
          <w:rFonts w:ascii="Arial" w:eastAsia="Times New Roman" w:hAnsi="Arial" w:cs="Arial"/>
          <w:color w:val="000000"/>
          <w:sz w:val="27"/>
          <w:szCs w:val="27"/>
        </w:rPr>
        <w:t>Context</w:t>
      </w:r>
    </w:p>
    <w:p w14:paraId="15417ED5" w14:textId="77777777" w:rsidR="00144B53" w:rsidRPr="00144B53" w:rsidRDefault="00144B53" w:rsidP="00144B53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>Corona - COVID19 virus affects the respiratory system of healthy individual &amp; Chest X -Ray is one of the important imaging methods to identify the corona virus.</w:t>
      </w:r>
    </w:p>
    <w:p w14:paraId="0CAB7112" w14:textId="77777777" w:rsidR="00144B53" w:rsidRPr="00144B53" w:rsidRDefault="00144B53" w:rsidP="00144B53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 xml:space="preserve">With the Chest X - Ray dataset, </w:t>
      </w:r>
      <w:proofErr w:type="gramStart"/>
      <w:r w:rsidRPr="00144B53">
        <w:rPr>
          <w:rFonts w:ascii="Arial" w:eastAsia="Times New Roman" w:hAnsi="Arial" w:cs="Arial"/>
          <w:sz w:val="21"/>
          <w:szCs w:val="21"/>
        </w:rPr>
        <w:t>Develop</w:t>
      </w:r>
      <w:proofErr w:type="gramEnd"/>
      <w:r w:rsidRPr="00144B53">
        <w:rPr>
          <w:rFonts w:ascii="Arial" w:eastAsia="Times New Roman" w:hAnsi="Arial" w:cs="Arial"/>
          <w:sz w:val="21"/>
          <w:szCs w:val="21"/>
        </w:rPr>
        <w:t xml:space="preserve"> a Machine Learning Model to classify the X Rays of Healthy vs Pneumonia (Corona) affected patients &amp; this model powers the AI application to test the Corona Virus in Faster Phase.</w:t>
      </w:r>
    </w:p>
    <w:p w14:paraId="281D8227" w14:textId="77777777" w:rsidR="00144B53" w:rsidRPr="00144B53" w:rsidRDefault="00144B53" w:rsidP="00144B53">
      <w:pPr>
        <w:shd w:val="clear" w:color="auto" w:fill="FFFFFF"/>
        <w:spacing w:before="3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44B53">
        <w:rPr>
          <w:rFonts w:ascii="Arial" w:eastAsia="Times New Roman" w:hAnsi="Arial" w:cs="Arial"/>
          <w:color w:val="000000"/>
          <w:sz w:val="27"/>
          <w:szCs w:val="27"/>
        </w:rPr>
        <w:t>Content</w:t>
      </w:r>
    </w:p>
    <w:p w14:paraId="0F16D801" w14:textId="77777777" w:rsidR="00144B53" w:rsidRPr="00144B53" w:rsidRDefault="00144B53" w:rsidP="00144B53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 xml:space="preserve">Collection Chest X Ray of Healthy vs Pneumonia (Corona) affected patients infected patients along with few other categories such as SARS (Severe Acute Respiratory </w:t>
      </w:r>
      <w:proofErr w:type="gramStart"/>
      <w:r w:rsidRPr="00144B53">
        <w:rPr>
          <w:rFonts w:ascii="Arial" w:eastAsia="Times New Roman" w:hAnsi="Arial" w:cs="Arial"/>
          <w:sz w:val="21"/>
          <w:szCs w:val="21"/>
        </w:rPr>
        <w:t>Syndrome )</w:t>
      </w:r>
      <w:proofErr w:type="gramEnd"/>
      <w:r w:rsidRPr="00144B53">
        <w:rPr>
          <w:rFonts w:ascii="Arial" w:eastAsia="Times New Roman" w:hAnsi="Arial" w:cs="Arial"/>
          <w:sz w:val="21"/>
          <w:szCs w:val="21"/>
        </w:rPr>
        <w:t xml:space="preserve"> ,Streptococcus &amp; ARDS (Acute Respiratory Distress Syndrome)</w:t>
      </w:r>
    </w:p>
    <w:p w14:paraId="7A695CED" w14:textId="77777777" w:rsidR="00144B53" w:rsidRPr="00144B53" w:rsidRDefault="00144B53" w:rsidP="00144B5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>Images name and labels are available in Chest</w:t>
      </w:r>
      <w:r w:rsidRPr="00144B53">
        <w:rPr>
          <w:rFonts w:ascii="inherit" w:eastAsia="Times New Roman" w:hAnsi="inherit" w:cs="Arial"/>
          <w:i/>
          <w:iCs/>
          <w:sz w:val="21"/>
          <w:szCs w:val="21"/>
          <w:bdr w:val="none" w:sz="0" w:space="0" w:color="auto" w:frame="1"/>
        </w:rPr>
        <w:t>Xray</w:t>
      </w:r>
      <w:r w:rsidRPr="00144B53">
        <w:rPr>
          <w:rFonts w:ascii="Arial" w:eastAsia="Times New Roman" w:hAnsi="Arial" w:cs="Arial"/>
          <w:sz w:val="21"/>
          <w:szCs w:val="21"/>
        </w:rPr>
        <w:t>Corona_Metadata.csv</w:t>
      </w:r>
    </w:p>
    <w:p w14:paraId="371EE3A3" w14:textId="77777777" w:rsidR="00144B53" w:rsidRPr="00144B53" w:rsidRDefault="00144B53" w:rsidP="00144B5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>COVID 19 - </w:t>
      </w:r>
      <w:hyperlink r:id="rId4" w:tgtFrame="_blank" w:history="1">
        <w:r w:rsidRPr="00144B53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en.wikipedia.org/wiki/Coronavirus_disease_2019</w:t>
        </w:r>
      </w:hyperlink>
      <w:r w:rsidRPr="00144B53">
        <w:rPr>
          <w:rFonts w:ascii="Arial" w:eastAsia="Times New Roman" w:hAnsi="Arial" w:cs="Arial"/>
          <w:sz w:val="21"/>
          <w:szCs w:val="21"/>
        </w:rPr>
        <w:br/>
        <w:t>ARDS - </w:t>
      </w:r>
      <w:hyperlink r:id="rId5" w:tgtFrame="_blank" w:history="1">
        <w:r w:rsidRPr="00144B53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en.wikipedia.org/wiki/Acute_respiratory_distress_syndrome</w:t>
        </w:r>
      </w:hyperlink>
      <w:r w:rsidRPr="00144B53">
        <w:rPr>
          <w:rFonts w:ascii="Arial" w:eastAsia="Times New Roman" w:hAnsi="Arial" w:cs="Arial"/>
          <w:sz w:val="21"/>
          <w:szCs w:val="21"/>
        </w:rPr>
        <w:br/>
        <w:t>Streptococcus - </w:t>
      </w:r>
      <w:hyperlink r:id="rId6" w:tgtFrame="_blank" w:history="1">
        <w:r w:rsidRPr="00144B53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en.wikipedia.org/wiki/Streptococcus</w:t>
        </w:r>
      </w:hyperlink>
      <w:r w:rsidRPr="00144B53">
        <w:rPr>
          <w:rFonts w:ascii="Arial" w:eastAsia="Times New Roman" w:hAnsi="Arial" w:cs="Arial"/>
          <w:sz w:val="21"/>
          <w:szCs w:val="21"/>
        </w:rPr>
        <w:br/>
        <w:t>SARS - </w:t>
      </w:r>
      <w:hyperlink r:id="rId7" w:tgtFrame="_blank" w:history="1">
        <w:r w:rsidRPr="00144B53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en.wikipedia.org/wiki/Severe_acute_respiratory_syndrome</w:t>
        </w:r>
      </w:hyperlink>
    </w:p>
    <w:p w14:paraId="370FC1A7" w14:textId="5D94A5F3" w:rsidR="00144B53" w:rsidRPr="00144B53" w:rsidRDefault="00144B53" w:rsidP="00144B53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noProof/>
          <w:sz w:val="21"/>
          <w:szCs w:val="21"/>
        </w:rPr>
        <w:drawing>
          <wp:inline distT="0" distB="0" distL="0" distR="0" wp14:anchorId="73FD0532" wp14:editId="3971CB65">
            <wp:extent cx="3943350" cy="1123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4EA8C" w14:textId="77777777" w:rsidR="00144B53" w:rsidRPr="00144B53" w:rsidRDefault="00144B53" w:rsidP="00144B53">
      <w:pPr>
        <w:shd w:val="clear" w:color="auto" w:fill="FFFFFF"/>
        <w:spacing w:before="3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44B53">
        <w:rPr>
          <w:rFonts w:ascii="Arial" w:eastAsia="Times New Roman" w:hAnsi="Arial" w:cs="Arial"/>
          <w:color w:val="000000"/>
          <w:sz w:val="27"/>
          <w:szCs w:val="27"/>
        </w:rPr>
        <w:t>Acknowledgements</w:t>
      </w:r>
    </w:p>
    <w:p w14:paraId="7026F69E" w14:textId="77777777" w:rsidR="00144B53" w:rsidRPr="00144B53" w:rsidRDefault="00144B53" w:rsidP="00144B53">
      <w:pPr>
        <w:shd w:val="clear" w:color="auto" w:fill="FFFFFF"/>
        <w:spacing w:before="158" w:after="158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>I would like to thank to below team from Joseph Paul Cohen. Postdoctoral Fellow, Mila, University of Montreal for the dataset below for corona dataset &amp; 80% dataset collected from different sources.</w:t>
      </w:r>
    </w:p>
    <w:p w14:paraId="21CFEBAF" w14:textId="77777777" w:rsidR="00144B53" w:rsidRPr="00144B53" w:rsidRDefault="00144B53" w:rsidP="00144B53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>Original Source :- </w:t>
      </w:r>
      <w:hyperlink r:id="rId9" w:tgtFrame="_blank" w:history="1">
        <w:r w:rsidRPr="00144B53">
          <w:rPr>
            <w:rFonts w:ascii="Arial" w:eastAsia="Times New Roman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s://github.com/ieee8023/covid-chestxray-dataset</w:t>
        </w:r>
      </w:hyperlink>
    </w:p>
    <w:p w14:paraId="40915BC9" w14:textId="77777777" w:rsidR="00144B53" w:rsidRPr="00144B53" w:rsidRDefault="00144B53" w:rsidP="00144B53">
      <w:pPr>
        <w:shd w:val="clear" w:color="auto" w:fill="FFFFFF"/>
        <w:spacing w:before="360" w:after="240" w:line="240" w:lineRule="auto"/>
        <w:textAlignment w:val="baseline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144B53">
        <w:rPr>
          <w:rFonts w:ascii="Arial" w:eastAsia="Times New Roman" w:hAnsi="Arial" w:cs="Arial"/>
          <w:color w:val="000000"/>
          <w:sz w:val="27"/>
          <w:szCs w:val="27"/>
        </w:rPr>
        <w:t>Inspiration</w:t>
      </w:r>
    </w:p>
    <w:p w14:paraId="237B053D" w14:textId="77777777" w:rsidR="00144B53" w:rsidRPr="00144B53" w:rsidRDefault="00144B53" w:rsidP="00144B53">
      <w:pPr>
        <w:shd w:val="clear" w:color="auto" w:fill="FFFFFF"/>
        <w:spacing w:before="158"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 w:rsidRPr="00144B53">
        <w:rPr>
          <w:rFonts w:ascii="Arial" w:eastAsia="Times New Roman" w:hAnsi="Arial" w:cs="Arial"/>
          <w:sz w:val="21"/>
          <w:szCs w:val="21"/>
        </w:rPr>
        <w:t xml:space="preserve">Automated methods to detect and classify human diseases from medical </w:t>
      </w:r>
      <w:proofErr w:type="spellStart"/>
      <w:proofErr w:type="gramStart"/>
      <w:r w:rsidRPr="00144B53">
        <w:rPr>
          <w:rFonts w:ascii="Arial" w:eastAsia="Times New Roman" w:hAnsi="Arial" w:cs="Arial"/>
          <w:sz w:val="21"/>
          <w:szCs w:val="21"/>
        </w:rPr>
        <w:t>images.Novel</w:t>
      </w:r>
      <w:proofErr w:type="spellEnd"/>
      <w:proofErr w:type="gramEnd"/>
      <w:r w:rsidRPr="00144B53">
        <w:rPr>
          <w:rFonts w:ascii="Arial" w:eastAsia="Times New Roman" w:hAnsi="Arial" w:cs="Arial"/>
          <w:sz w:val="21"/>
          <w:szCs w:val="21"/>
        </w:rPr>
        <w:t xml:space="preserve"> Machine Learning Algorithms and neural networks helps to reduce the Corona Virus detection time and aids the doctor to drive the consultation in better way</w:t>
      </w:r>
    </w:p>
    <w:p w14:paraId="62A445AD" w14:textId="77777777" w:rsidR="00C90882" w:rsidRDefault="00C90882"/>
    <w:sectPr w:rsidR="00C908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t7Q0NTG2NDcwszBX0lEKTi0uzszPAykwrAUAb38hjSwAAAA="/>
  </w:docVars>
  <w:rsids>
    <w:rsidRoot w:val="00144B53"/>
    <w:rsid w:val="00144B53"/>
    <w:rsid w:val="00C90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E0E5"/>
  <w15:chartTrackingRefBased/>
  <w15:docId w15:val="{E3E9F90C-E84A-49BD-A61D-F3C1428EA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44B5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44B5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44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4B5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44B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55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Severe_acute_respiratory_syndrom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Streptococcu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Acute_respiratory_distress_syndrom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en.wikipedia.org/wiki/Coronavirus_disease_2019" TargetMode="External"/><Relationship Id="rId9" Type="http://schemas.openxmlformats.org/officeDocument/2006/relationships/hyperlink" Target="https://github.com/ieee8023/covid-chestxray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shiroya</dc:creator>
  <cp:keywords/>
  <dc:description/>
  <cp:lastModifiedBy>smit shiroya</cp:lastModifiedBy>
  <cp:revision>1</cp:revision>
  <dcterms:created xsi:type="dcterms:W3CDTF">2020-06-06T01:19:00Z</dcterms:created>
  <dcterms:modified xsi:type="dcterms:W3CDTF">2020-06-06T01:19:00Z</dcterms:modified>
</cp:coreProperties>
</file>